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C22139" w14:textId="24B3450F" w:rsidR="00B01FC9" w:rsidRPr="001E49DF" w:rsidRDefault="00B01FC9" w:rsidP="001E49DF">
      <w:pPr>
        <w:spacing w:line="240" w:lineRule="auto"/>
        <w:ind w:left="720" w:hanging="360"/>
        <w:rPr>
          <w:b/>
          <w:bCs/>
        </w:rPr>
      </w:pPr>
      <w:bookmarkStart w:id="0" w:name="_Hlk45365837"/>
      <w:r w:rsidRPr="001E49DF">
        <w:rPr>
          <w:b/>
          <w:bCs/>
        </w:rPr>
        <w:t xml:space="preserve">General </w:t>
      </w:r>
      <w:r w:rsidR="00617852" w:rsidRPr="001E49DF">
        <w:rPr>
          <w:b/>
          <w:bCs/>
        </w:rPr>
        <w:t>i</w:t>
      </w:r>
      <w:r w:rsidRPr="001E49DF">
        <w:rPr>
          <w:b/>
          <w:bCs/>
        </w:rPr>
        <w:t>nstructions</w:t>
      </w:r>
      <w:r w:rsidR="00962197" w:rsidRPr="001E49DF">
        <w:rPr>
          <w:b/>
          <w:bCs/>
        </w:rPr>
        <w:t xml:space="preserve"> for </w:t>
      </w:r>
      <w:r w:rsidR="00617852" w:rsidRPr="001E49DF">
        <w:rPr>
          <w:b/>
          <w:bCs/>
        </w:rPr>
        <w:t>completing forms</w:t>
      </w:r>
      <w:r w:rsidR="001E49DF">
        <w:rPr>
          <w:b/>
          <w:bCs/>
        </w:rPr>
        <w:t>:</w:t>
      </w:r>
    </w:p>
    <w:p w14:paraId="64D3F3BB" w14:textId="13C68A34" w:rsidR="008212F7" w:rsidRPr="001904DE" w:rsidRDefault="008212F7" w:rsidP="001904DE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4"/>
          <w:szCs w:val="24"/>
        </w:rPr>
      </w:pPr>
      <w:r w:rsidRPr="001904DE">
        <w:rPr>
          <w:rFonts w:cstheme="minorHAnsi"/>
          <w:sz w:val="24"/>
          <w:szCs w:val="24"/>
        </w:rPr>
        <w:t>A</w:t>
      </w:r>
      <w:r w:rsidR="000F5C05" w:rsidRPr="001904DE">
        <w:rPr>
          <w:rFonts w:cstheme="minorHAnsi"/>
          <w:sz w:val="24"/>
          <w:szCs w:val="24"/>
        </w:rPr>
        <w:t>ny</w:t>
      </w:r>
      <w:r w:rsidRPr="001904DE">
        <w:rPr>
          <w:rFonts w:cstheme="minorHAnsi"/>
          <w:sz w:val="24"/>
          <w:szCs w:val="24"/>
        </w:rPr>
        <w:t xml:space="preserve"> names typed onto the first page will autofill </w:t>
      </w:r>
      <w:r w:rsidR="000F5C05" w:rsidRPr="001904DE">
        <w:rPr>
          <w:rFonts w:cstheme="minorHAnsi"/>
          <w:sz w:val="24"/>
          <w:szCs w:val="24"/>
        </w:rPr>
        <w:t>onto</w:t>
      </w:r>
      <w:r w:rsidRPr="001904DE">
        <w:rPr>
          <w:rFonts w:cstheme="minorHAnsi"/>
          <w:sz w:val="24"/>
          <w:szCs w:val="24"/>
        </w:rPr>
        <w:t xml:space="preserve"> the second</w:t>
      </w:r>
      <w:r w:rsidR="000F5C05" w:rsidRPr="001904DE">
        <w:rPr>
          <w:rFonts w:cstheme="minorHAnsi"/>
          <w:sz w:val="24"/>
          <w:szCs w:val="24"/>
        </w:rPr>
        <w:t xml:space="preserve"> tab</w:t>
      </w:r>
      <w:r w:rsidRPr="001904DE">
        <w:rPr>
          <w:rFonts w:cstheme="minorHAnsi"/>
          <w:sz w:val="24"/>
          <w:szCs w:val="24"/>
        </w:rPr>
        <w:t xml:space="preserve">. Enter </w:t>
      </w:r>
      <w:r w:rsidR="00322A77">
        <w:rPr>
          <w:rFonts w:cstheme="minorHAnsi"/>
          <w:sz w:val="24"/>
          <w:szCs w:val="24"/>
        </w:rPr>
        <w:t xml:space="preserve">the </w:t>
      </w:r>
      <w:r w:rsidRPr="001904DE">
        <w:rPr>
          <w:rFonts w:cstheme="minorHAnsi"/>
          <w:sz w:val="24"/>
          <w:szCs w:val="24"/>
        </w:rPr>
        <w:t xml:space="preserve">contact information on the second sheet. Email addresses are very important for our communication. It is only necessary to enter the same person’s contact information once. </w:t>
      </w:r>
    </w:p>
    <w:p w14:paraId="6075C06B" w14:textId="56DCE211" w:rsidR="008212F7" w:rsidRDefault="008212F7" w:rsidP="00CB1A5C">
      <w:pPr>
        <w:pStyle w:val="ListParagraph"/>
        <w:numPr>
          <w:ilvl w:val="0"/>
          <w:numId w:val="3"/>
        </w:numPr>
        <w:spacing w:after="100" w:afterAutospacing="1" w:line="240" w:lineRule="auto"/>
        <w:rPr>
          <w:rFonts w:cstheme="minorHAnsi"/>
          <w:sz w:val="24"/>
          <w:szCs w:val="24"/>
        </w:rPr>
      </w:pPr>
      <w:r w:rsidRPr="001904DE">
        <w:rPr>
          <w:rFonts w:cstheme="minorHAnsi"/>
          <w:sz w:val="24"/>
          <w:szCs w:val="24"/>
        </w:rPr>
        <w:t xml:space="preserve">Offices designated by a red asterisk are required by the Book of Discipline and must be elected by </w:t>
      </w:r>
      <w:r w:rsidR="00A04EAB" w:rsidRPr="001904DE">
        <w:rPr>
          <w:rFonts w:cstheme="minorHAnsi"/>
          <w:sz w:val="24"/>
          <w:szCs w:val="24"/>
        </w:rPr>
        <w:t xml:space="preserve">the </w:t>
      </w:r>
      <w:r w:rsidRPr="001904DE">
        <w:rPr>
          <w:rFonts w:cstheme="minorHAnsi"/>
          <w:sz w:val="24"/>
          <w:szCs w:val="24"/>
        </w:rPr>
        <w:t>Charge Conference.</w:t>
      </w:r>
    </w:p>
    <w:p w14:paraId="537C4DA1" w14:textId="77777777" w:rsidR="00F73A3A" w:rsidRDefault="00F73A3A" w:rsidP="00F73A3A">
      <w:pPr>
        <w:pStyle w:val="ListParagraph"/>
        <w:numPr>
          <w:ilvl w:val="0"/>
          <w:numId w:val="3"/>
        </w:numPr>
      </w:pPr>
      <w:r>
        <w:t xml:space="preserve">New this year, multi-church charges have </w:t>
      </w:r>
      <w:r w:rsidRPr="00F73A3A">
        <w:rPr>
          <w:b/>
          <w:bCs/>
        </w:rPr>
        <w:t>separate</w:t>
      </w:r>
      <w:r>
        <w:t xml:space="preserve"> forms for charge officers and church officers.  Single churches have their own form.   </w:t>
      </w:r>
    </w:p>
    <w:p w14:paraId="3CE1437A" w14:textId="77777777" w:rsidR="00F73A3A" w:rsidRDefault="00F73A3A" w:rsidP="00F73A3A">
      <w:pPr>
        <w:pStyle w:val="ListParagraph"/>
        <w:numPr>
          <w:ilvl w:val="0"/>
          <w:numId w:val="3"/>
        </w:numPr>
      </w:pPr>
      <w:r>
        <w:t xml:space="preserve">For the </w:t>
      </w:r>
      <w:r w:rsidRPr="00F73A3A">
        <w:rPr>
          <w:b/>
          <w:bCs/>
        </w:rPr>
        <w:t>fillable</w:t>
      </w:r>
      <w:r>
        <w:t xml:space="preserve"> form, download the Excel file (it may be helpful to make a copy to work with).  (Do not use Google sheets – you will have formatting issues).</w:t>
      </w:r>
    </w:p>
    <w:p w14:paraId="2AEB80C7" w14:textId="77777777" w:rsidR="00F73A3A" w:rsidRDefault="00F73A3A" w:rsidP="00F73A3A">
      <w:pPr>
        <w:pStyle w:val="ListParagraph"/>
        <w:numPr>
          <w:ilvl w:val="0"/>
          <w:numId w:val="3"/>
        </w:numPr>
      </w:pPr>
      <w:r>
        <w:t xml:space="preserve">For </w:t>
      </w:r>
      <w:r w:rsidRPr="00F73A3A">
        <w:rPr>
          <w:b/>
          <w:bCs/>
        </w:rPr>
        <w:t>handwritten</w:t>
      </w:r>
      <w:r>
        <w:t xml:space="preserve"> forms, print the PDF version.  </w:t>
      </w:r>
    </w:p>
    <w:p w14:paraId="7C0363C5" w14:textId="77777777" w:rsidR="0076134C" w:rsidRDefault="0076134C" w:rsidP="0076134C">
      <w:pPr>
        <w:pStyle w:val="ListParagraph"/>
        <w:rPr>
          <w:b/>
          <w:bCs/>
          <w:sz w:val="24"/>
          <w:szCs w:val="24"/>
        </w:rPr>
      </w:pPr>
    </w:p>
    <w:p w14:paraId="05EC39CD" w14:textId="77777777" w:rsidR="0076134C" w:rsidRDefault="0076134C" w:rsidP="0076134C">
      <w:pPr>
        <w:pStyle w:val="ListParagraph"/>
        <w:rPr>
          <w:b/>
          <w:bCs/>
          <w:sz w:val="24"/>
          <w:szCs w:val="24"/>
        </w:rPr>
      </w:pPr>
    </w:p>
    <w:p w14:paraId="448BA611" w14:textId="2917823D" w:rsidR="0076134C" w:rsidRPr="0076134C" w:rsidRDefault="0076134C" w:rsidP="0076134C">
      <w:pPr>
        <w:pStyle w:val="ListParagraph"/>
        <w:rPr>
          <w:b/>
          <w:bCs/>
          <w:sz w:val="24"/>
          <w:szCs w:val="24"/>
        </w:rPr>
      </w:pPr>
      <w:r w:rsidRPr="0076134C">
        <w:rPr>
          <w:b/>
          <w:bCs/>
          <w:sz w:val="24"/>
          <w:szCs w:val="24"/>
        </w:rPr>
        <w:t xml:space="preserve">Committee on Nominations and Leadership Development Recommendations </w:t>
      </w:r>
      <w:r w:rsidRPr="0076134C">
        <w:rPr>
          <w:rFonts w:cstheme="minorHAnsi"/>
          <w:b/>
          <w:bCs/>
          <w:sz w:val="24"/>
          <w:szCs w:val="24"/>
        </w:rPr>
        <w:t>(¶</w:t>
      </w:r>
      <w:r w:rsidRPr="0076134C">
        <w:rPr>
          <w:b/>
          <w:bCs/>
          <w:sz w:val="24"/>
          <w:szCs w:val="24"/>
        </w:rPr>
        <w:t xml:space="preserve"> 258.1a)</w:t>
      </w:r>
    </w:p>
    <w:p w14:paraId="2CCB2005" w14:textId="42B0B62C" w:rsidR="00053A34" w:rsidRPr="001904DE" w:rsidRDefault="00053A34" w:rsidP="001E49DF">
      <w:pPr>
        <w:pStyle w:val="Default"/>
        <w:numPr>
          <w:ilvl w:val="0"/>
          <w:numId w:val="13"/>
        </w:numPr>
        <w:rPr>
          <w:rFonts w:asciiTheme="minorHAnsi" w:hAnsiTheme="minorHAnsi" w:cstheme="minorHAnsi"/>
          <w:b/>
          <w:bCs/>
          <w:color w:val="auto"/>
        </w:rPr>
      </w:pPr>
      <w:r w:rsidRPr="001904DE">
        <w:rPr>
          <w:rFonts w:asciiTheme="minorHAnsi" w:hAnsiTheme="minorHAnsi" w:cstheme="minorHAnsi"/>
          <w:color w:val="auto"/>
        </w:rPr>
        <w:t>All officers must be a professing, associate</w:t>
      </w:r>
      <w:r w:rsidR="00322A77">
        <w:rPr>
          <w:rFonts w:asciiTheme="minorHAnsi" w:hAnsiTheme="minorHAnsi" w:cstheme="minorHAnsi"/>
          <w:color w:val="auto"/>
        </w:rPr>
        <w:t>,</w:t>
      </w:r>
      <w:r w:rsidRPr="001904DE">
        <w:rPr>
          <w:rFonts w:asciiTheme="minorHAnsi" w:hAnsiTheme="minorHAnsi" w:cstheme="minorHAnsi"/>
          <w:color w:val="auto"/>
        </w:rPr>
        <w:t xml:space="preserve"> or affiliate member of the church and elected by charge conference, except for up to 1/3 of the Trustees</w:t>
      </w:r>
      <w:r w:rsidR="00C05BE1">
        <w:rPr>
          <w:rFonts w:asciiTheme="minorHAnsi" w:hAnsiTheme="minorHAnsi" w:cstheme="minorHAnsi"/>
          <w:color w:val="00B050"/>
        </w:rPr>
        <w:t xml:space="preserve"> </w:t>
      </w:r>
      <w:r w:rsidR="00322A77" w:rsidRPr="00322A77">
        <w:rPr>
          <w:rFonts w:asciiTheme="minorHAnsi" w:hAnsiTheme="minorHAnsi" w:cstheme="minorHAnsi"/>
          <w:color w:val="auto"/>
        </w:rPr>
        <w:t xml:space="preserve">who </w:t>
      </w:r>
      <w:r w:rsidR="00C05BE1" w:rsidRPr="00322A77">
        <w:rPr>
          <w:rFonts w:asciiTheme="minorHAnsi" w:hAnsiTheme="minorHAnsi" w:cstheme="minorHAnsi"/>
          <w:color w:val="auto"/>
        </w:rPr>
        <w:t>may</w:t>
      </w:r>
      <w:r w:rsidR="00322A77" w:rsidRPr="00322A77">
        <w:rPr>
          <w:rFonts w:asciiTheme="minorHAnsi" w:hAnsiTheme="minorHAnsi" w:cstheme="minorHAnsi"/>
          <w:color w:val="auto"/>
        </w:rPr>
        <w:t xml:space="preserve"> </w:t>
      </w:r>
      <w:r w:rsidR="00C05BE1" w:rsidRPr="00322A77">
        <w:rPr>
          <w:rFonts w:asciiTheme="minorHAnsi" w:hAnsiTheme="minorHAnsi" w:cstheme="minorHAnsi"/>
          <w:color w:val="auto"/>
        </w:rPr>
        <w:t>be non-members.</w:t>
      </w:r>
    </w:p>
    <w:bookmarkEnd w:id="0"/>
    <w:p w14:paraId="4647A01E" w14:textId="77777777" w:rsidR="00CB1EFB" w:rsidRDefault="00CB1EFB" w:rsidP="000402F0">
      <w:pPr>
        <w:jc w:val="center"/>
        <w:rPr>
          <w:rFonts w:cstheme="minorHAnsi"/>
          <w:b/>
          <w:bCs/>
          <w:sz w:val="32"/>
          <w:szCs w:val="32"/>
        </w:rPr>
      </w:pPr>
    </w:p>
    <w:p w14:paraId="09982F69" w14:textId="24EAAD7D" w:rsidR="0052171D" w:rsidRPr="00EC64B1" w:rsidRDefault="0052171D" w:rsidP="00322A77">
      <w:pPr>
        <w:jc w:val="center"/>
        <w:rPr>
          <w:b/>
          <w:bCs/>
          <w:sz w:val="32"/>
          <w:szCs w:val="32"/>
        </w:rPr>
      </w:pPr>
      <w:r w:rsidRPr="00EC64B1">
        <w:rPr>
          <w:b/>
          <w:bCs/>
          <w:sz w:val="32"/>
          <w:szCs w:val="32"/>
        </w:rPr>
        <w:t>Single Church</w:t>
      </w:r>
      <w:r w:rsidR="00EC64B1" w:rsidRPr="00322A77">
        <w:rPr>
          <w:b/>
          <w:bCs/>
          <w:sz w:val="32"/>
          <w:szCs w:val="32"/>
        </w:rPr>
        <w:t xml:space="preserve"> Charge</w:t>
      </w:r>
      <w:r w:rsidR="00322A77">
        <w:rPr>
          <w:b/>
          <w:bCs/>
          <w:sz w:val="32"/>
          <w:szCs w:val="32"/>
        </w:rPr>
        <w:t xml:space="preserve"> Instructions</w:t>
      </w:r>
    </w:p>
    <w:p w14:paraId="5256D569" w14:textId="6623E1BE" w:rsidR="0052171D" w:rsidRPr="00704514" w:rsidRDefault="0052171D" w:rsidP="00704514">
      <w:pPr>
        <w:spacing w:after="0" w:line="240" w:lineRule="auto"/>
        <w:rPr>
          <w:b/>
          <w:bCs/>
          <w:sz w:val="24"/>
          <w:szCs w:val="24"/>
        </w:rPr>
      </w:pPr>
      <w:r w:rsidRPr="00704514">
        <w:rPr>
          <w:b/>
          <w:bCs/>
          <w:sz w:val="24"/>
          <w:szCs w:val="24"/>
        </w:rPr>
        <w:t>Committee on Nominations and Leadership Development Recommendations (para. 258 1.a)</w:t>
      </w:r>
    </w:p>
    <w:p w14:paraId="68460EF5" w14:textId="288F1B2D" w:rsidR="0052171D" w:rsidRPr="002F7B16" w:rsidRDefault="0052171D" w:rsidP="00704514">
      <w:pPr>
        <w:pStyle w:val="ListParagraph"/>
        <w:numPr>
          <w:ilvl w:val="0"/>
          <w:numId w:val="3"/>
        </w:numPr>
        <w:spacing w:after="0" w:line="240" w:lineRule="auto"/>
      </w:pPr>
      <w:r w:rsidRPr="002F7B16">
        <w:t xml:space="preserve">All names typed onto the first page for an office will autofill for the second. Enter </w:t>
      </w:r>
      <w:r w:rsidR="00322A77">
        <w:t xml:space="preserve">the </w:t>
      </w:r>
      <w:r w:rsidRPr="002F7B16">
        <w:t xml:space="preserve">contact information on the second sheet. Email addresses are very important for our communication. It is only necessary to enter the same person’s contact information once. </w:t>
      </w:r>
    </w:p>
    <w:p w14:paraId="62B8C9D5" w14:textId="57BF6208" w:rsidR="0052171D" w:rsidRPr="002F7B16" w:rsidRDefault="0052171D" w:rsidP="00704514">
      <w:pPr>
        <w:pStyle w:val="ListParagraph"/>
        <w:numPr>
          <w:ilvl w:val="0"/>
          <w:numId w:val="3"/>
        </w:numPr>
        <w:spacing w:after="0" w:line="240" w:lineRule="auto"/>
      </w:pPr>
      <w:r w:rsidRPr="002F7B16">
        <w:t>Offices designated by a red asterisk are required by the Book of Discipline and must be elected by Charge Conference.</w:t>
      </w:r>
    </w:p>
    <w:p w14:paraId="6420BBB9" w14:textId="151249D1" w:rsidR="00F174E5" w:rsidRPr="002F7B16" w:rsidRDefault="00F174E5" w:rsidP="00704514">
      <w:pPr>
        <w:pStyle w:val="ListParagraph"/>
        <w:numPr>
          <w:ilvl w:val="0"/>
          <w:numId w:val="3"/>
        </w:numPr>
        <w:spacing w:after="0" w:line="240" w:lineRule="auto"/>
      </w:pPr>
      <w:r w:rsidRPr="002F7B16">
        <w:t>Everyone elected must be a professing, associate</w:t>
      </w:r>
      <w:r w:rsidR="00322A77">
        <w:t>,</w:t>
      </w:r>
      <w:r w:rsidRPr="002F7B16">
        <w:t xml:space="preserve"> or affiliate member of the church except for up to 1/3 of Trustees (see Trustees instructions).</w:t>
      </w:r>
    </w:p>
    <w:p w14:paraId="5A40941D" w14:textId="6BC0185E" w:rsidR="00633AF3" w:rsidRDefault="00633AF3" w:rsidP="00F3439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16"/>
          <w:szCs w:val="16"/>
        </w:rPr>
      </w:pPr>
    </w:p>
    <w:p w14:paraId="5A96DE5A" w14:textId="397710B6" w:rsidR="001B2115" w:rsidRPr="002613BF" w:rsidRDefault="001B2115" w:rsidP="000C24C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2613BF">
        <w:rPr>
          <w:rFonts w:cstheme="minorHAnsi"/>
          <w:b/>
          <w:bCs/>
          <w:color w:val="000000"/>
          <w:sz w:val="24"/>
          <w:szCs w:val="24"/>
        </w:rPr>
        <w:t>LOCAL CHURCH</w:t>
      </w:r>
      <w:r w:rsidR="000C24CC" w:rsidRPr="002613BF">
        <w:rPr>
          <w:rFonts w:cstheme="minorHAnsi"/>
          <w:b/>
          <w:bCs/>
          <w:color w:val="000000"/>
          <w:sz w:val="24"/>
          <w:szCs w:val="24"/>
        </w:rPr>
        <w:t xml:space="preserve"> </w:t>
      </w:r>
      <w:r w:rsidRPr="002613BF">
        <w:rPr>
          <w:rFonts w:cstheme="minorHAnsi"/>
          <w:b/>
          <w:bCs/>
          <w:color w:val="000000"/>
          <w:sz w:val="24"/>
          <w:szCs w:val="24"/>
        </w:rPr>
        <w:t xml:space="preserve">COMMITTEE ON STAFF-PARISH RELATIONS (or Pastor-Parish Relations) (¶258.2) </w:t>
      </w:r>
    </w:p>
    <w:p w14:paraId="0AA418D9" w14:textId="77777777" w:rsidR="002367CF" w:rsidRPr="002F7B16" w:rsidRDefault="002367CF" w:rsidP="002367CF">
      <w:pPr>
        <w:pStyle w:val="Default"/>
        <w:numPr>
          <w:ilvl w:val="0"/>
          <w:numId w:val="2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2F7B16">
        <w:rPr>
          <w:rFonts w:asciiTheme="minorHAnsi" w:hAnsiTheme="minorHAnsi" w:cstheme="minorHAnsi"/>
          <w:sz w:val="22"/>
          <w:szCs w:val="22"/>
        </w:rPr>
        <w:t xml:space="preserve">PPR may have as few as 5 or as many as 9 members in 3-year classes. List each person only once. </w:t>
      </w:r>
    </w:p>
    <w:p w14:paraId="5459E61E" w14:textId="4729BD05" w:rsidR="002367CF" w:rsidRPr="00EC64B1" w:rsidRDefault="002367CF" w:rsidP="002367CF">
      <w:pPr>
        <w:pStyle w:val="Default"/>
        <w:numPr>
          <w:ilvl w:val="0"/>
          <w:numId w:val="2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2F7B16">
        <w:rPr>
          <w:rFonts w:asciiTheme="minorHAnsi" w:hAnsiTheme="minorHAnsi" w:cstheme="minorHAnsi"/>
          <w:sz w:val="22"/>
          <w:szCs w:val="22"/>
        </w:rPr>
        <w:t>Only one person per household may serve.</w:t>
      </w:r>
    </w:p>
    <w:p w14:paraId="274538C4" w14:textId="53B96E1E" w:rsidR="00EC64B1" w:rsidRPr="00322A77" w:rsidRDefault="00EC64B1" w:rsidP="002367CF">
      <w:pPr>
        <w:pStyle w:val="Default"/>
        <w:numPr>
          <w:ilvl w:val="0"/>
          <w:numId w:val="2"/>
        </w:num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322A77">
        <w:rPr>
          <w:rFonts w:asciiTheme="minorHAnsi" w:hAnsiTheme="minorHAnsi" w:cstheme="minorHAnsi"/>
          <w:color w:val="auto"/>
        </w:rPr>
        <w:t>No immediate family member of the pastor or staff may serve.</w:t>
      </w:r>
    </w:p>
    <w:p w14:paraId="17DDE9F6" w14:textId="77777777" w:rsidR="002367CF" w:rsidRPr="002F7B16" w:rsidRDefault="002367CF" w:rsidP="002367CF">
      <w:pPr>
        <w:pStyle w:val="Default"/>
        <w:numPr>
          <w:ilvl w:val="0"/>
          <w:numId w:val="2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2F7B16">
        <w:rPr>
          <w:rFonts w:asciiTheme="minorHAnsi" w:hAnsiTheme="minorHAnsi" w:cstheme="minorHAnsi"/>
          <w:sz w:val="22"/>
          <w:szCs w:val="22"/>
        </w:rPr>
        <w:t>Members are divided into three classes and may only serve two 3-year terms.</w:t>
      </w:r>
    </w:p>
    <w:p w14:paraId="37654CC6" w14:textId="6E8801FE" w:rsidR="002367CF" w:rsidRPr="002F7B16" w:rsidRDefault="002367CF" w:rsidP="002367CF">
      <w:pPr>
        <w:pStyle w:val="Default"/>
        <w:numPr>
          <w:ilvl w:val="0"/>
          <w:numId w:val="2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2F7B16">
        <w:rPr>
          <w:rFonts w:asciiTheme="minorHAnsi" w:hAnsiTheme="minorHAnsi" w:cstheme="minorHAnsi"/>
          <w:sz w:val="22"/>
          <w:szCs w:val="22"/>
        </w:rPr>
        <w:t xml:space="preserve">Lay Leaders and Lay Members of Annual Conference are members of PPR </w:t>
      </w:r>
      <w:r w:rsidR="00322A77">
        <w:rPr>
          <w:rFonts w:asciiTheme="minorHAnsi" w:hAnsiTheme="minorHAnsi" w:cstheme="minorHAnsi"/>
          <w:sz w:val="22"/>
          <w:szCs w:val="22"/>
        </w:rPr>
        <w:t>because</w:t>
      </w:r>
      <w:r w:rsidRPr="002F7B16">
        <w:rPr>
          <w:rFonts w:asciiTheme="minorHAnsi" w:hAnsiTheme="minorHAnsi" w:cstheme="minorHAnsi"/>
          <w:sz w:val="22"/>
          <w:szCs w:val="22"/>
        </w:rPr>
        <w:t xml:space="preserve"> of </w:t>
      </w:r>
      <w:r w:rsidR="00322A77">
        <w:rPr>
          <w:rFonts w:asciiTheme="minorHAnsi" w:hAnsiTheme="minorHAnsi" w:cstheme="minorHAnsi"/>
          <w:sz w:val="22"/>
          <w:szCs w:val="22"/>
        </w:rPr>
        <w:t xml:space="preserve">their </w:t>
      </w:r>
      <w:r w:rsidRPr="002F7B16">
        <w:rPr>
          <w:rFonts w:asciiTheme="minorHAnsi" w:hAnsiTheme="minorHAnsi" w:cstheme="minorHAnsi"/>
          <w:sz w:val="22"/>
          <w:szCs w:val="22"/>
        </w:rPr>
        <w:t>office and may not be nominated to a class.</w:t>
      </w:r>
    </w:p>
    <w:p w14:paraId="443F0991" w14:textId="77777777" w:rsidR="002367CF" w:rsidRPr="002F7B16" w:rsidRDefault="002367CF" w:rsidP="002367CF">
      <w:pPr>
        <w:pStyle w:val="Default"/>
        <w:numPr>
          <w:ilvl w:val="0"/>
          <w:numId w:val="2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2F7B16">
        <w:rPr>
          <w:rFonts w:asciiTheme="minorHAnsi" w:hAnsiTheme="minorHAnsi" w:cstheme="minorHAnsi"/>
          <w:sz w:val="22"/>
          <w:szCs w:val="22"/>
        </w:rPr>
        <w:t xml:space="preserve">If your charge has more than one Lay Member to Annual Conference, indicate who will serve on PPR. </w:t>
      </w:r>
    </w:p>
    <w:p w14:paraId="415EDE03" w14:textId="3C08EF65" w:rsidR="002367CF" w:rsidRPr="002F7B16" w:rsidRDefault="002367CF" w:rsidP="002367CF">
      <w:pPr>
        <w:pStyle w:val="Default"/>
        <w:numPr>
          <w:ilvl w:val="0"/>
          <w:numId w:val="2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2F7B16">
        <w:rPr>
          <w:rFonts w:asciiTheme="minorHAnsi" w:hAnsiTheme="minorHAnsi" w:cstheme="minorHAnsi"/>
          <w:sz w:val="22"/>
          <w:szCs w:val="22"/>
        </w:rPr>
        <w:t>The chairperson must be elected by Charge Conference.</w:t>
      </w:r>
    </w:p>
    <w:p w14:paraId="3DD4C7F7" w14:textId="39F59438" w:rsidR="00EC44F9" w:rsidRPr="002F7B16" w:rsidRDefault="00EC44F9" w:rsidP="002367CF">
      <w:pPr>
        <w:pStyle w:val="Default"/>
        <w:numPr>
          <w:ilvl w:val="0"/>
          <w:numId w:val="2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2F7B16">
        <w:rPr>
          <w:rFonts w:asciiTheme="minorHAnsi" w:hAnsiTheme="minorHAnsi" w:cstheme="minorHAnsi"/>
          <w:sz w:val="22"/>
          <w:szCs w:val="22"/>
        </w:rPr>
        <w:t>All discussions related to appointed clergy, assigned supply</w:t>
      </w:r>
      <w:r w:rsidR="00322A77">
        <w:rPr>
          <w:rFonts w:asciiTheme="minorHAnsi" w:hAnsiTheme="minorHAnsi" w:cstheme="minorHAnsi"/>
          <w:sz w:val="22"/>
          <w:szCs w:val="22"/>
        </w:rPr>
        <w:t>,</w:t>
      </w:r>
      <w:r w:rsidRPr="002F7B16">
        <w:rPr>
          <w:rFonts w:asciiTheme="minorHAnsi" w:hAnsiTheme="minorHAnsi" w:cstheme="minorHAnsi"/>
          <w:sz w:val="22"/>
          <w:szCs w:val="22"/>
        </w:rPr>
        <w:t xml:space="preserve"> or CLM </w:t>
      </w:r>
      <w:r w:rsidR="009554B4" w:rsidRPr="002F7B16">
        <w:rPr>
          <w:rFonts w:asciiTheme="minorHAnsi" w:hAnsiTheme="minorHAnsi" w:cstheme="minorHAnsi"/>
          <w:sz w:val="22"/>
          <w:szCs w:val="22"/>
        </w:rPr>
        <w:t xml:space="preserve">are the responsibility of this committee. Highest consideration needs to be given </w:t>
      </w:r>
      <w:r w:rsidR="00322A77">
        <w:rPr>
          <w:rFonts w:asciiTheme="minorHAnsi" w:hAnsiTheme="minorHAnsi" w:cstheme="minorHAnsi"/>
          <w:sz w:val="22"/>
          <w:szCs w:val="22"/>
        </w:rPr>
        <w:t>to</w:t>
      </w:r>
      <w:r w:rsidR="009554B4" w:rsidRPr="002F7B16">
        <w:rPr>
          <w:rFonts w:asciiTheme="minorHAnsi" w:hAnsiTheme="minorHAnsi" w:cstheme="minorHAnsi"/>
          <w:sz w:val="22"/>
          <w:szCs w:val="22"/>
        </w:rPr>
        <w:t xml:space="preserve"> lay leaders who are mature spiritual leaders</w:t>
      </w:r>
      <w:r w:rsidR="002F7B16" w:rsidRPr="002F7B16">
        <w:rPr>
          <w:rFonts w:asciiTheme="minorHAnsi" w:hAnsiTheme="minorHAnsi" w:cstheme="minorHAnsi"/>
          <w:sz w:val="22"/>
          <w:szCs w:val="22"/>
        </w:rPr>
        <w:t xml:space="preserve"> and confidential in their discussions.</w:t>
      </w:r>
    </w:p>
    <w:p w14:paraId="27C8DFEC" w14:textId="6043375A" w:rsidR="002367CF" w:rsidRDefault="002367CF" w:rsidP="000C24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</w:rPr>
      </w:pPr>
    </w:p>
    <w:p w14:paraId="41E12A83" w14:textId="77777777" w:rsidR="00DC7075" w:rsidRPr="00C76C53" w:rsidRDefault="00DC7075" w:rsidP="00DC707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BA3252">
        <w:rPr>
          <w:rFonts w:cstheme="minorHAnsi"/>
          <w:b/>
          <w:bCs/>
          <w:color w:val="000000"/>
          <w:sz w:val="24"/>
          <w:szCs w:val="24"/>
        </w:rPr>
        <w:t>LOCAL CHURCH TRUSTEES</w:t>
      </w:r>
      <w:r w:rsidRPr="00C76C53">
        <w:rPr>
          <w:rFonts w:cstheme="minorHAnsi"/>
          <w:b/>
          <w:bCs/>
          <w:i/>
          <w:iCs/>
          <w:color w:val="000000"/>
          <w:sz w:val="24"/>
          <w:szCs w:val="24"/>
        </w:rPr>
        <w:t xml:space="preserve"> </w:t>
      </w:r>
      <w:r w:rsidRPr="00C76C53">
        <w:rPr>
          <w:rFonts w:cstheme="minorHAnsi"/>
          <w:b/>
          <w:bCs/>
          <w:color w:val="000000"/>
          <w:sz w:val="24"/>
          <w:szCs w:val="24"/>
        </w:rPr>
        <w:t>(¶258.3, ¶2525, and ¶2526) – required for every church</w:t>
      </w:r>
    </w:p>
    <w:p w14:paraId="7628C8E4" w14:textId="77777777" w:rsidR="00DC7075" w:rsidRPr="002F7B16" w:rsidRDefault="00DC7075" w:rsidP="00DC707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F7B16">
        <w:rPr>
          <w:rFonts w:cstheme="minorHAnsi"/>
          <w:color w:val="000000"/>
        </w:rPr>
        <w:t>As few as 3 members up to as many as 9 members.</w:t>
      </w:r>
    </w:p>
    <w:p w14:paraId="15AFC2D9" w14:textId="77777777" w:rsidR="00DC7075" w:rsidRPr="002F7B16" w:rsidRDefault="00DC7075" w:rsidP="00DC707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F7B16">
        <w:rPr>
          <w:rFonts w:cstheme="minorHAnsi"/>
          <w:color w:val="000000"/>
        </w:rPr>
        <w:t>Recommended to be at least 1/3 women and 1/3 men.</w:t>
      </w:r>
    </w:p>
    <w:p w14:paraId="12D2C797" w14:textId="77777777" w:rsidR="00DC7075" w:rsidRPr="002F7B16" w:rsidRDefault="00DC7075" w:rsidP="00DC707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2F7B16">
        <w:rPr>
          <w:rFonts w:cstheme="minorHAnsi"/>
          <w:color w:val="000000"/>
        </w:rPr>
        <w:t>2/3s of Trustees MUST be professing members of the church</w:t>
      </w:r>
    </w:p>
    <w:p w14:paraId="3B3FADA5" w14:textId="55EAB178" w:rsidR="00DC7075" w:rsidRPr="002F7B16" w:rsidRDefault="00DC7075" w:rsidP="00DC707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2F7B16">
        <w:rPr>
          <w:rFonts w:cstheme="minorHAnsi"/>
          <w:color w:val="000000"/>
        </w:rPr>
        <w:t xml:space="preserve">Trustees may succeed themselves if the church has not established a policy </w:t>
      </w:r>
      <w:r w:rsidR="00322A77">
        <w:rPr>
          <w:rFonts w:cstheme="minorHAnsi"/>
          <w:color w:val="000000"/>
        </w:rPr>
        <w:t>with term limits</w:t>
      </w:r>
      <w:r w:rsidRPr="002F7B16">
        <w:rPr>
          <w:rFonts w:cstheme="minorHAnsi"/>
          <w:color w:val="000000"/>
        </w:rPr>
        <w:t>. The same person cannot be in two classes.</w:t>
      </w:r>
    </w:p>
    <w:p w14:paraId="14F558DA" w14:textId="77777777" w:rsidR="00DC7075" w:rsidRPr="002F7B16" w:rsidRDefault="00DC7075" w:rsidP="00DC707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2F7B16">
        <w:rPr>
          <w:rFonts w:cstheme="minorHAnsi"/>
          <w:color w:val="000000"/>
        </w:rPr>
        <w:t>Chairperson is elected by Trustees at their first meeting of the year.</w:t>
      </w:r>
    </w:p>
    <w:p w14:paraId="235E68BB" w14:textId="77777777" w:rsidR="00DC7075" w:rsidRPr="00C76C53" w:rsidRDefault="00DC7075" w:rsidP="00DC707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</w:p>
    <w:p w14:paraId="77E496FC" w14:textId="77777777" w:rsidR="00DC7075" w:rsidRPr="00C76C53" w:rsidRDefault="00DC7075" w:rsidP="00DC7075">
      <w:pPr>
        <w:autoSpaceDE w:val="0"/>
        <w:autoSpaceDN w:val="0"/>
        <w:adjustRightInd w:val="0"/>
        <w:spacing w:after="40" w:line="240" w:lineRule="auto"/>
        <w:rPr>
          <w:rFonts w:cstheme="minorHAnsi"/>
          <w:color w:val="000000"/>
          <w:sz w:val="24"/>
          <w:szCs w:val="24"/>
        </w:rPr>
      </w:pPr>
      <w:r w:rsidRPr="00BA3252">
        <w:rPr>
          <w:rFonts w:cstheme="minorHAnsi"/>
          <w:b/>
          <w:bCs/>
          <w:color w:val="000000"/>
          <w:sz w:val="24"/>
          <w:szCs w:val="24"/>
        </w:rPr>
        <w:t>LOCAL CHURCH COMMITTEE ON NOMINATIONS AND LEADERSHIP DEVELOPMENT</w:t>
      </w:r>
      <w:r w:rsidRPr="00C76C53">
        <w:rPr>
          <w:rFonts w:cstheme="minorHAnsi"/>
          <w:b/>
          <w:bCs/>
          <w:i/>
          <w:iCs/>
          <w:color w:val="000000"/>
          <w:sz w:val="24"/>
          <w:szCs w:val="24"/>
        </w:rPr>
        <w:t xml:space="preserve"> </w:t>
      </w:r>
      <w:r w:rsidRPr="00C76C53">
        <w:rPr>
          <w:rFonts w:cstheme="minorHAnsi"/>
          <w:b/>
          <w:bCs/>
          <w:color w:val="000000"/>
          <w:sz w:val="24"/>
          <w:szCs w:val="24"/>
        </w:rPr>
        <w:t>(¶258.1) – required for every church</w:t>
      </w:r>
    </w:p>
    <w:p w14:paraId="17814593" w14:textId="77777777" w:rsidR="00DC7075" w:rsidRPr="002F7B16" w:rsidRDefault="00DC7075" w:rsidP="00DC707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F7B16">
        <w:rPr>
          <w:rFonts w:cstheme="minorHAnsi"/>
          <w:color w:val="000000"/>
        </w:rPr>
        <w:t>As few as 3 members up to as many as 9 members.</w:t>
      </w:r>
    </w:p>
    <w:p w14:paraId="5556CDFA" w14:textId="77777777" w:rsidR="00DC7075" w:rsidRPr="002F7B16" w:rsidRDefault="00DC7075" w:rsidP="00DC707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2F7B16">
        <w:rPr>
          <w:rFonts w:cstheme="minorHAnsi"/>
          <w:color w:val="000000"/>
        </w:rPr>
        <w:t>Pastor and the lay leader should not be nominated as they are members because of their office, (ex-officio).</w:t>
      </w:r>
    </w:p>
    <w:p w14:paraId="7E28C4C9" w14:textId="77777777" w:rsidR="00DC7075" w:rsidRPr="002F7B16" w:rsidRDefault="00DC7075" w:rsidP="00DC707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2F7B16">
        <w:rPr>
          <w:rFonts w:cstheme="minorHAnsi"/>
          <w:color w:val="000000"/>
        </w:rPr>
        <w:t>1 to 3 persons shall be elected each year to a three-year term. Do not list the same person in more than one class.</w:t>
      </w:r>
    </w:p>
    <w:p w14:paraId="7D125278" w14:textId="51AD1053" w:rsidR="00DC7075" w:rsidRPr="002F7B16" w:rsidRDefault="00322A77" w:rsidP="00DC707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The p</w:t>
      </w:r>
      <w:r w:rsidR="00DC7075" w:rsidRPr="002F7B16">
        <w:rPr>
          <w:rFonts w:cstheme="minorHAnsi"/>
          <w:color w:val="000000"/>
        </w:rPr>
        <w:t>astor serves as chairperson.</w:t>
      </w:r>
    </w:p>
    <w:p w14:paraId="42F2C4BF" w14:textId="77777777" w:rsidR="00DC7075" w:rsidRPr="002F7B16" w:rsidRDefault="00DC7075" w:rsidP="00DC707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7672B6AA" w14:textId="77777777" w:rsidR="00DC7075" w:rsidRPr="002F7B16" w:rsidRDefault="00DC7075" w:rsidP="00DC707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2F7B16">
        <w:rPr>
          <w:rFonts w:cstheme="minorHAnsi"/>
          <w:color w:val="000000"/>
        </w:rPr>
        <w:t>Please attach additional sheets identifying names and contact information for additional officers who serve on the Finance Committee or other officers of the church.</w:t>
      </w:r>
    </w:p>
    <w:p w14:paraId="4373AF55" w14:textId="77777777" w:rsidR="001B2115" w:rsidRPr="002F7B16" w:rsidRDefault="001B2115" w:rsidP="00F3439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</w:rPr>
      </w:pPr>
    </w:p>
    <w:sectPr w:rsidR="001B2115" w:rsidRPr="002F7B16" w:rsidSect="00FE33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16E0B"/>
    <w:multiLevelType w:val="hybridMultilevel"/>
    <w:tmpl w:val="F2A64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E3236"/>
    <w:multiLevelType w:val="hybridMultilevel"/>
    <w:tmpl w:val="655E5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8C43309"/>
    <w:multiLevelType w:val="hybridMultilevel"/>
    <w:tmpl w:val="181C4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D7020B"/>
    <w:multiLevelType w:val="hybridMultilevel"/>
    <w:tmpl w:val="FAAE9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F06C55"/>
    <w:multiLevelType w:val="hybridMultilevel"/>
    <w:tmpl w:val="2BAA7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E46633"/>
    <w:multiLevelType w:val="hybridMultilevel"/>
    <w:tmpl w:val="1B4A5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646226"/>
    <w:multiLevelType w:val="hybridMultilevel"/>
    <w:tmpl w:val="3D66E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6B76B2"/>
    <w:multiLevelType w:val="hybridMultilevel"/>
    <w:tmpl w:val="62D63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9B5C04"/>
    <w:multiLevelType w:val="hybridMultilevel"/>
    <w:tmpl w:val="93B27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7764E"/>
    <w:multiLevelType w:val="hybridMultilevel"/>
    <w:tmpl w:val="A5426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D1769D"/>
    <w:multiLevelType w:val="hybridMultilevel"/>
    <w:tmpl w:val="30C8B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1F626A"/>
    <w:multiLevelType w:val="hybridMultilevel"/>
    <w:tmpl w:val="7382D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658D6"/>
    <w:multiLevelType w:val="hybridMultilevel"/>
    <w:tmpl w:val="333E5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"/>
  </w:num>
  <w:num w:numId="4">
    <w:abstractNumId w:val="2"/>
  </w:num>
  <w:num w:numId="5">
    <w:abstractNumId w:val="7"/>
  </w:num>
  <w:num w:numId="6">
    <w:abstractNumId w:val="6"/>
  </w:num>
  <w:num w:numId="7">
    <w:abstractNumId w:val="8"/>
  </w:num>
  <w:num w:numId="8">
    <w:abstractNumId w:val="0"/>
  </w:num>
  <w:num w:numId="9">
    <w:abstractNumId w:val="12"/>
  </w:num>
  <w:num w:numId="10">
    <w:abstractNumId w:val="11"/>
  </w:num>
  <w:num w:numId="11">
    <w:abstractNumId w:val="4"/>
  </w:num>
  <w:num w:numId="12">
    <w:abstractNumId w:val="9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NDcwNjYwM7c0MzBT0lEKTi0uzszPAykwqQUAyyJyBSwAAAA="/>
  </w:docVars>
  <w:rsids>
    <w:rsidRoot w:val="005754F4"/>
    <w:rsid w:val="000402F0"/>
    <w:rsid w:val="00053A34"/>
    <w:rsid w:val="000577DD"/>
    <w:rsid w:val="000730A0"/>
    <w:rsid w:val="000A0F7D"/>
    <w:rsid w:val="000C24CC"/>
    <w:rsid w:val="000F5C05"/>
    <w:rsid w:val="001102A7"/>
    <w:rsid w:val="001904DE"/>
    <w:rsid w:val="00192E6D"/>
    <w:rsid w:val="001B2115"/>
    <w:rsid w:val="001D67FA"/>
    <w:rsid w:val="001E49DF"/>
    <w:rsid w:val="002264A2"/>
    <w:rsid w:val="002367CF"/>
    <w:rsid w:val="00251C7D"/>
    <w:rsid w:val="002613BF"/>
    <w:rsid w:val="002B7210"/>
    <w:rsid w:val="002C45FA"/>
    <w:rsid w:val="002F7B16"/>
    <w:rsid w:val="00322A77"/>
    <w:rsid w:val="00322B31"/>
    <w:rsid w:val="00325A03"/>
    <w:rsid w:val="00377B30"/>
    <w:rsid w:val="00391389"/>
    <w:rsid w:val="003F7302"/>
    <w:rsid w:val="004511D1"/>
    <w:rsid w:val="00464E9B"/>
    <w:rsid w:val="00491C28"/>
    <w:rsid w:val="004E2626"/>
    <w:rsid w:val="00501E18"/>
    <w:rsid w:val="0052171D"/>
    <w:rsid w:val="005218C0"/>
    <w:rsid w:val="0056518F"/>
    <w:rsid w:val="005754F4"/>
    <w:rsid w:val="0057661D"/>
    <w:rsid w:val="005C1B94"/>
    <w:rsid w:val="005F69C9"/>
    <w:rsid w:val="00607C32"/>
    <w:rsid w:val="0061582E"/>
    <w:rsid w:val="00617852"/>
    <w:rsid w:val="00633AF3"/>
    <w:rsid w:val="006461F4"/>
    <w:rsid w:val="00651E26"/>
    <w:rsid w:val="00704514"/>
    <w:rsid w:val="00713032"/>
    <w:rsid w:val="00722EBC"/>
    <w:rsid w:val="0076134C"/>
    <w:rsid w:val="00791187"/>
    <w:rsid w:val="007939B9"/>
    <w:rsid w:val="007A27C4"/>
    <w:rsid w:val="007D03F1"/>
    <w:rsid w:val="008212F7"/>
    <w:rsid w:val="00875856"/>
    <w:rsid w:val="00876A9A"/>
    <w:rsid w:val="008A15D7"/>
    <w:rsid w:val="008B047B"/>
    <w:rsid w:val="008B6F1B"/>
    <w:rsid w:val="008D5EFC"/>
    <w:rsid w:val="008F309E"/>
    <w:rsid w:val="00934F33"/>
    <w:rsid w:val="009554B4"/>
    <w:rsid w:val="00962197"/>
    <w:rsid w:val="00965D65"/>
    <w:rsid w:val="009D0074"/>
    <w:rsid w:val="009D487F"/>
    <w:rsid w:val="009E6C04"/>
    <w:rsid w:val="00A04EAB"/>
    <w:rsid w:val="00B01FC9"/>
    <w:rsid w:val="00BA3252"/>
    <w:rsid w:val="00BA7F4B"/>
    <w:rsid w:val="00C05BE1"/>
    <w:rsid w:val="00C07FAA"/>
    <w:rsid w:val="00C152F5"/>
    <w:rsid w:val="00C76C53"/>
    <w:rsid w:val="00C80AD2"/>
    <w:rsid w:val="00C9644F"/>
    <w:rsid w:val="00CA4D5A"/>
    <w:rsid w:val="00CB1A5C"/>
    <w:rsid w:val="00CB1EFB"/>
    <w:rsid w:val="00D17782"/>
    <w:rsid w:val="00D92B64"/>
    <w:rsid w:val="00DA6931"/>
    <w:rsid w:val="00DC7075"/>
    <w:rsid w:val="00E16C43"/>
    <w:rsid w:val="00E1765C"/>
    <w:rsid w:val="00E76B8E"/>
    <w:rsid w:val="00E8682A"/>
    <w:rsid w:val="00EC2B24"/>
    <w:rsid w:val="00EC44F9"/>
    <w:rsid w:val="00EC64B1"/>
    <w:rsid w:val="00F174E5"/>
    <w:rsid w:val="00F34393"/>
    <w:rsid w:val="00F537C8"/>
    <w:rsid w:val="00F73A3A"/>
    <w:rsid w:val="00FD4CF2"/>
    <w:rsid w:val="00FE338E"/>
    <w:rsid w:val="00FE5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D7ECB"/>
  <w15:chartTrackingRefBased/>
  <w15:docId w15:val="{82B75BD2-4319-4E5C-8FD5-39D6D6F61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212F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92E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DB83AA9646D4D9E328C73E44577C5" ma:contentTypeVersion="12" ma:contentTypeDescription="Create a new document." ma:contentTypeScope="" ma:versionID="ad609b1af3e7401e76aa17d7e6dd5d3c">
  <xsd:schema xmlns:xsd="http://www.w3.org/2001/XMLSchema" xmlns:xs="http://www.w3.org/2001/XMLSchema" xmlns:p="http://schemas.microsoft.com/office/2006/metadata/properties" xmlns:ns2="dbf1d217-fcff-488e-b4a9-acc64ae69dc5" xmlns:ns3="f625aba0-349c-4931-b560-8182163282f4" targetNamespace="http://schemas.microsoft.com/office/2006/metadata/properties" ma:root="true" ma:fieldsID="b904222aa0b91ba4e61e026894bc9ad0" ns2:_="" ns3:_="">
    <xsd:import namespace="dbf1d217-fcff-488e-b4a9-acc64ae69dc5"/>
    <xsd:import namespace="f625aba0-349c-4931-b560-8182163282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5aba0-349c-4931-b560-8182163282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A170E8-0FFA-43FA-89DD-9211DA80A3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5CF49A-B525-4069-A303-148A225F59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f1d217-fcff-488e-b4a9-acc64ae69dc5"/>
    <ds:schemaRef ds:uri="f625aba0-349c-4931-b560-8182163282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398339-4F23-480A-9A26-9BC35E50D5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2</Words>
  <Characters>303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Shanholtzer</dc:creator>
  <cp:keywords/>
  <dc:description/>
  <cp:lastModifiedBy>Melissa</cp:lastModifiedBy>
  <cp:revision>3</cp:revision>
  <dcterms:created xsi:type="dcterms:W3CDTF">2020-07-27T21:06:00Z</dcterms:created>
  <dcterms:modified xsi:type="dcterms:W3CDTF">2020-07-27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DB83AA9646D4D9E328C73E44577C5</vt:lpwstr>
  </property>
</Properties>
</file>